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9CE8E" w14:textId="77777777" w:rsidR="006527C5" w:rsidRPr="00561E0E" w:rsidRDefault="006527C5" w:rsidP="006527C5">
      <w:pPr>
        <w:jc w:val="center"/>
        <w:rPr>
          <w:rFonts w:ascii="Calibri" w:hAnsi="Calibri" w:cs="Calibri"/>
          <w:b/>
          <w:sz w:val="28"/>
          <w:szCs w:val="28"/>
        </w:rPr>
      </w:pPr>
      <w:r w:rsidRPr="00561E0E">
        <w:rPr>
          <w:rFonts w:ascii="Calibri" w:hAnsi="Calibri" w:cs="Calibri"/>
          <w:b/>
          <w:sz w:val="28"/>
          <w:szCs w:val="28"/>
        </w:rPr>
        <w:t>University of Nebraska Medical Center</w:t>
      </w:r>
    </w:p>
    <w:p w14:paraId="05360331" w14:textId="77777777" w:rsidR="006527C5" w:rsidRPr="00561E0E" w:rsidRDefault="006527C5" w:rsidP="006527C5">
      <w:pPr>
        <w:jc w:val="center"/>
        <w:rPr>
          <w:rFonts w:ascii="Calibri" w:hAnsi="Calibri" w:cs="Calibri"/>
          <w:b/>
          <w:sz w:val="28"/>
          <w:szCs w:val="28"/>
        </w:rPr>
      </w:pPr>
      <w:r w:rsidRPr="00561E0E">
        <w:rPr>
          <w:rFonts w:ascii="Calibri" w:hAnsi="Calibri" w:cs="Calibri"/>
          <w:b/>
          <w:sz w:val="28"/>
          <w:szCs w:val="28"/>
        </w:rPr>
        <w:t>College of Public Health (COPH)</w:t>
      </w:r>
    </w:p>
    <w:p w14:paraId="19BEFBF1" w14:textId="0B096EEA" w:rsidR="006527C5" w:rsidRPr="00561E0E" w:rsidRDefault="006527C5" w:rsidP="006527C5">
      <w:pPr>
        <w:jc w:val="center"/>
        <w:rPr>
          <w:rFonts w:ascii="Calibri" w:hAnsi="Calibri" w:cs="Calibri"/>
          <w:b/>
          <w:sz w:val="28"/>
          <w:szCs w:val="28"/>
        </w:rPr>
      </w:pPr>
      <w:r w:rsidRPr="00561E0E">
        <w:rPr>
          <w:rFonts w:ascii="Calibri" w:hAnsi="Calibri" w:cs="Calibri"/>
          <w:b/>
          <w:sz w:val="28"/>
          <w:szCs w:val="28"/>
        </w:rPr>
        <w:t>Faculty Research Award</w:t>
      </w:r>
    </w:p>
    <w:p w14:paraId="03F0CC2C" w14:textId="6951516F" w:rsidR="00FD0BA4" w:rsidRPr="00561E0E" w:rsidRDefault="00FD0BA4" w:rsidP="006527C5">
      <w:pPr>
        <w:jc w:val="center"/>
        <w:rPr>
          <w:rFonts w:ascii="Calibri" w:hAnsi="Calibri" w:cs="Calibri"/>
          <w:b/>
          <w:sz w:val="28"/>
          <w:szCs w:val="28"/>
        </w:rPr>
      </w:pPr>
      <w:r w:rsidRPr="00561E0E">
        <w:rPr>
          <w:rFonts w:ascii="Calibri" w:hAnsi="Calibri" w:cs="Calibri"/>
          <w:b/>
          <w:sz w:val="28"/>
          <w:szCs w:val="28"/>
          <w:highlight w:val="yellow"/>
        </w:rPr>
        <w:t xml:space="preserve">Deadline </w:t>
      </w:r>
      <w:r w:rsidR="00B66FFD" w:rsidRPr="00561E0E">
        <w:rPr>
          <w:rFonts w:ascii="Calibri" w:hAnsi="Calibri" w:cs="Calibri"/>
          <w:b/>
          <w:sz w:val="28"/>
          <w:szCs w:val="28"/>
          <w:highlight w:val="yellow"/>
        </w:rPr>
        <w:t>is July</w:t>
      </w:r>
      <w:r w:rsidRPr="00561E0E">
        <w:rPr>
          <w:rFonts w:ascii="Calibri" w:hAnsi="Calibri" w:cs="Calibri"/>
          <w:b/>
          <w:sz w:val="28"/>
          <w:szCs w:val="28"/>
          <w:highlight w:val="yellow"/>
        </w:rPr>
        <w:t xml:space="preserve"> </w:t>
      </w:r>
      <w:r w:rsidR="00106BB8">
        <w:rPr>
          <w:rFonts w:ascii="Calibri" w:hAnsi="Calibri" w:cs="Calibri"/>
          <w:b/>
          <w:sz w:val="28"/>
          <w:szCs w:val="28"/>
          <w:highlight w:val="yellow"/>
        </w:rPr>
        <w:t>28</w:t>
      </w:r>
      <w:r w:rsidRPr="00561E0E">
        <w:rPr>
          <w:rFonts w:ascii="Calibri" w:hAnsi="Calibri" w:cs="Calibri"/>
          <w:b/>
          <w:sz w:val="28"/>
          <w:szCs w:val="28"/>
          <w:highlight w:val="yellow"/>
        </w:rPr>
        <w:t>, 202</w:t>
      </w:r>
      <w:r w:rsidR="00B66FFD" w:rsidRPr="00561E0E">
        <w:rPr>
          <w:rFonts w:ascii="Calibri" w:hAnsi="Calibri" w:cs="Calibri"/>
          <w:b/>
          <w:sz w:val="28"/>
          <w:szCs w:val="28"/>
          <w:highlight w:val="yellow"/>
        </w:rPr>
        <w:t>3</w:t>
      </w:r>
    </w:p>
    <w:p w14:paraId="599EF00C" w14:textId="77777777" w:rsidR="006527C5" w:rsidRPr="00561E0E" w:rsidRDefault="006527C5" w:rsidP="00F60EB9">
      <w:pPr>
        <w:rPr>
          <w:rFonts w:ascii="Calibri" w:hAnsi="Calibri" w:cs="Calibri"/>
          <w:b/>
        </w:rPr>
      </w:pPr>
    </w:p>
    <w:p w14:paraId="026FFFC0" w14:textId="2761051A" w:rsidR="00B66FFD" w:rsidRPr="00561E0E" w:rsidRDefault="00B66FFD" w:rsidP="00B66FFD">
      <w:pPr>
        <w:rPr>
          <w:rFonts w:ascii="Calibri" w:hAnsi="Calibri" w:cs="Calibri"/>
          <w:i/>
          <w:iCs/>
        </w:rPr>
      </w:pPr>
      <w:r w:rsidRPr="00561E0E">
        <w:rPr>
          <w:rFonts w:ascii="Calibri" w:hAnsi="Calibri" w:cs="Calibri"/>
          <w:i/>
          <w:iCs/>
        </w:rPr>
        <w:t>Released on June 27, 2023 by Daisy Dai, PhD, Associate Dean of Research</w:t>
      </w:r>
    </w:p>
    <w:p w14:paraId="1E2143A2" w14:textId="77777777" w:rsidR="00B66FFD" w:rsidRPr="00561E0E" w:rsidRDefault="00B66FFD" w:rsidP="00B66FFD">
      <w:pPr>
        <w:rPr>
          <w:rFonts w:ascii="Calibri" w:hAnsi="Calibri" w:cs="Calibri"/>
        </w:rPr>
      </w:pPr>
    </w:p>
    <w:p w14:paraId="67BBBA57" w14:textId="26E5D166" w:rsidR="00F60EB9" w:rsidRPr="00561E0E" w:rsidRDefault="00F60EB9" w:rsidP="00F60EB9">
      <w:pPr>
        <w:rPr>
          <w:rFonts w:ascii="Calibri" w:hAnsi="Calibri" w:cs="Calibri"/>
          <w:b/>
        </w:rPr>
      </w:pPr>
      <w:r w:rsidRPr="00561E0E">
        <w:rPr>
          <w:rFonts w:ascii="Calibri" w:hAnsi="Calibri" w:cs="Calibri"/>
          <w:b/>
        </w:rPr>
        <w:t>Eligibility</w:t>
      </w:r>
    </w:p>
    <w:p w14:paraId="1C7E38A0" w14:textId="36311BA4" w:rsidR="00F60EB9" w:rsidRPr="00561E0E" w:rsidRDefault="00F60EB9" w:rsidP="00F60EB9">
      <w:pPr>
        <w:rPr>
          <w:rFonts w:ascii="Calibri" w:hAnsi="Calibri" w:cs="Calibri"/>
        </w:rPr>
      </w:pPr>
      <w:r w:rsidRPr="00561E0E">
        <w:rPr>
          <w:rFonts w:ascii="Calibri" w:hAnsi="Calibri" w:cs="Calibri"/>
        </w:rPr>
        <w:t xml:space="preserve">Current Governing Faculty members of </w:t>
      </w:r>
      <w:r w:rsidR="00D42CA4" w:rsidRPr="00561E0E">
        <w:rPr>
          <w:rFonts w:ascii="Calibri" w:hAnsi="Calibri" w:cs="Calibri"/>
        </w:rPr>
        <w:t xml:space="preserve">the </w:t>
      </w:r>
      <w:r w:rsidRPr="00561E0E">
        <w:rPr>
          <w:rFonts w:ascii="Calibri" w:hAnsi="Calibri" w:cs="Calibri"/>
        </w:rPr>
        <w:t>College of Public Health who have an active research program are eligible for nomination. The research award is for an individual and not for a team of researchers.</w:t>
      </w:r>
    </w:p>
    <w:p w14:paraId="07E067F6" w14:textId="6A6D784E" w:rsidR="007D2325" w:rsidRPr="00561E0E" w:rsidRDefault="007D2325" w:rsidP="00F60EB9">
      <w:pPr>
        <w:rPr>
          <w:rFonts w:ascii="Calibri" w:hAnsi="Calibri" w:cs="Calibri"/>
        </w:rPr>
      </w:pPr>
    </w:p>
    <w:p w14:paraId="272063AC" w14:textId="3AAC845A" w:rsidR="007D2325" w:rsidRPr="00561E0E" w:rsidRDefault="00F223B8" w:rsidP="007D2325">
      <w:pPr>
        <w:rPr>
          <w:rFonts w:ascii="Calibri" w:hAnsi="Calibri" w:cs="Calibri"/>
          <w:b/>
        </w:rPr>
      </w:pPr>
      <w:r w:rsidRPr="00561E0E">
        <w:rPr>
          <w:rFonts w:ascii="Calibri" w:hAnsi="Calibri" w:cs="Calibri"/>
          <w:b/>
        </w:rPr>
        <w:t>A</w:t>
      </w:r>
      <w:r w:rsidR="007D2325" w:rsidRPr="00561E0E">
        <w:rPr>
          <w:rFonts w:ascii="Calibri" w:hAnsi="Calibri" w:cs="Calibri"/>
          <w:b/>
        </w:rPr>
        <w:t>wards</w:t>
      </w:r>
    </w:p>
    <w:p w14:paraId="209C72D6" w14:textId="0333C4FB" w:rsidR="007D2325" w:rsidRPr="00561E0E" w:rsidRDefault="007D2325" w:rsidP="007D2325">
      <w:pPr>
        <w:rPr>
          <w:rFonts w:ascii="Calibri" w:hAnsi="Calibri" w:cs="Calibri"/>
        </w:rPr>
      </w:pPr>
      <w:r w:rsidRPr="00561E0E">
        <w:rPr>
          <w:rFonts w:ascii="Calibri" w:hAnsi="Calibri" w:cs="Calibri"/>
        </w:rPr>
        <w:t>1 Rising Star Research Award to Assistant Professor</w:t>
      </w:r>
      <w:r w:rsidR="00132357" w:rsidRPr="00561E0E">
        <w:rPr>
          <w:rFonts w:ascii="Calibri" w:hAnsi="Calibri" w:cs="Calibri"/>
        </w:rPr>
        <w:t xml:space="preserve"> or above</w:t>
      </w:r>
    </w:p>
    <w:p w14:paraId="04AD4206" w14:textId="74188149" w:rsidR="007D2325" w:rsidRPr="00561E0E" w:rsidRDefault="007D2325" w:rsidP="007D2325">
      <w:pPr>
        <w:rPr>
          <w:rFonts w:ascii="Calibri" w:hAnsi="Calibri" w:cs="Calibri"/>
        </w:rPr>
      </w:pPr>
      <w:r w:rsidRPr="00561E0E">
        <w:rPr>
          <w:rFonts w:ascii="Calibri" w:hAnsi="Calibri" w:cs="Calibri"/>
        </w:rPr>
        <w:t>1 Research Leadership Award to Associate Professor or Professor</w:t>
      </w:r>
    </w:p>
    <w:p w14:paraId="2719BFD6" w14:textId="24D53BFC" w:rsidR="00CD74FB" w:rsidRPr="00561E0E" w:rsidRDefault="00CD74FB" w:rsidP="007D2325">
      <w:pPr>
        <w:rPr>
          <w:rFonts w:ascii="Calibri" w:hAnsi="Calibri" w:cs="Calibri"/>
        </w:rPr>
      </w:pPr>
    </w:p>
    <w:p w14:paraId="6A3632E9" w14:textId="220DF560" w:rsidR="00CD74FB" w:rsidRPr="00561E0E" w:rsidRDefault="00CD74FB" w:rsidP="00CD74FB">
      <w:pPr>
        <w:rPr>
          <w:rFonts w:ascii="Calibri" w:hAnsi="Calibri" w:cs="Calibri"/>
        </w:rPr>
      </w:pPr>
      <w:r w:rsidRPr="00561E0E">
        <w:rPr>
          <w:rFonts w:ascii="Calibri" w:hAnsi="Calibri" w:cs="Calibri"/>
        </w:rPr>
        <w:t xml:space="preserve">The recipients will be honored at the COPH Spring Convocation event and receive an engraved plaque along with a monetary award of $2,000 toward the faculty member’s professional development account to further the recipient’s research program. </w:t>
      </w:r>
    </w:p>
    <w:p w14:paraId="19FC08C0" w14:textId="77777777" w:rsidR="00F60EB9" w:rsidRPr="00561E0E" w:rsidRDefault="00F60EB9" w:rsidP="00F60EB9">
      <w:pPr>
        <w:rPr>
          <w:rFonts w:ascii="Calibri" w:hAnsi="Calibri" w:cs="Calibri"/>
        </w:rPr>
      </w:pPr>
    </w:p>
    <w:p w14:paraId="23F1ECB9" w14:textId="77777777" w:rsidR="006D5695" w:rsidRPr="00561E0E" w:rsidRDefault="006D5695" w:rsidP="006D5695">
      <w:pPr>
        <w:rPr>
          <w:rFonts w:ascii="Calibri" w:hAnsi="Calibri" w:cs="Calibri"/>
          <w:b/>
        </w:rPr>
      </w:pPr>
      <w:r w:rsidRPr="00561E0E">
        <w:rPr>
          <w:rFonts w:ascii="Calibri" w:hAnsi="Calibri" w:cs="Calibri"/>
          <w:b/>
        </w:rPr>
        <w:t>Selection Criteria</w:t>
      </w:r>
    </w:p>
    <w:p w14:paraId="13134263" w14:textId="331FE425" w:rsidR="006D5695" w:rsidRPr="00561E0E" w:rsidRDefault="006D5695" w:rsidP="000D795E">
      <w:pPr>
        <w:pStyle w:val="ListParagraph"/>
        <w:numPr>
          <w:ilvl w:val="0"/>
          <w:numId w:val="19"/>
        </w:numPr>
        <w:rPr>
          <w:rFonts w:ascii="Calibri" w:hAnsi="Calibri" w:cs="Calibri"/>
        </w:rPr>
      </w:pPr>
      <w:r w:rsidRPr="00561E0E">
        <w:rPr>
          <w:rFonts w:ascii="Calibri" w:hAnsi="Calibri" w:cs="Calibri"/>
        </w:rPr>
        <w:t>Research program has been advanced while a member of the Governing Faculty in the COPH</w:t>
      </w:r>
    </w:p>
    <w:p w14:paraId="64E686E3" w14:textId="2216DD20" w:rsidR="006D5695" w:rsidRPr="00561E0E" w:rsidRDefault="006D5695" w:rsidP="000D795E">
      <w:pPr>
        <w:pStyle w:val="ListParagraph"/>
        <w:numPr>
          <w:ilvl w:val="0"/>
          <w:numId w:val="19"/>
        </w:numPr>
        <w:rPr>
          <w:rFonts w:ascii="Calibri" w:hAnsi="Calibri" w:cs="Calibri"/>
        </w:rPr>
      </w:pPr>
      <w:r w:rsidRPr="00561E0E">
        <w:rPr>
          <w:rFonts w:ascii="Calibri" w:hAnsi="Calibri" w:cs="Calibri"/>
        </w:rPr>
        <w:t xml:space="preserve">Research contributes to the advancement of public health science and practice </w:t>
      </w:r>
    </w:p>
    <w:p w14:paraId="7AD191C5" w14:textId="3F1B4411" w:rsidR="006D5695" w:rsidRPr="00561E0E" w:rsidRDefault="006D5695" w:rsidP="000D795E">
      <w:pPr>
        <w:pStyle w:val="ListParagraph"/>
        <w:numPr>
          <w:ilvl w:val="0"/>
          <w:numId w:val="19"/>
        </w:numPr>
        <w:rPr>
          <w:rFonts w:ascii="Calibri" w:hAnsi="Calibri" w:cs="Calibri"/>
        </w:rPr>
      </w:pPr>
      <w:r w:rsidRPr="00561E0E">
        <w:rPr>
          <w:rFonts w:ascii="Calibri" w:hAnsi="Calibri" w:cs="Calibri"/>
        </w:rPr>
        <w:t xml:space="preserve">Researcher has published research in refereed journals </w:t>
      </w:r>
    </w:p>
    <w:p w14:paraId="54D23491" w14:textId="50870CF6" w:rsidR="006D5695" w:rsidRPr="00561E0E" w:rsidRDefault="006D5695" w:rsidP="000D795E">
      <w:pPr>
        <w:pStyle w:val="ListParagraph"/>
        <w:numPr>
          <w:ilvl w:val="0"/>
          <w:numId w:val="19"/>
        </w:numPr>
        <w:rPr>
          <w:rFonts w:ascii="Calibri" w:hAnsi="Calibri" w:cs="Calibri"/>
        </w:rPr>
      </w:pPr>
      <w:r w:rsidRPr="00561E0E">
        <w:rPr>
          <w:rFonts w:ascii="Calibri" w:hAnsi="Calibri" w:cs="Calibri"/>
        </w:rPr>
        <w:t xml:space="preserve">Researcher has received intramural or extramural funding </w:t>
      </w:r>
    </w:p>
    <w:p w14:paraId="1F377E36" w14:textId="345E341D" w:rsidR="006D5695" w:rsidRPr="00561E0E" w:rsidRDefault="006D5695" w:rsidP="000D795E">
      <w:pPr>
        <w:pStyle w:val="ListParagraph"/>
        <w:numPr>
          <w:ilvl w:val="0"/>
          <w:numId w:val="19"/>
        </w:numPr>
        <w:rPr>
          <w:rFonts w:ascii="Calibri" w:hAnsi="Calibri" w:cs="Calibri"/>
        </w:rPr>
      </w:pPr>
      <w:r w:rsidRPr="00561E0E">
        <w:rPr>
          <w:rFonts w:ascii="Calibri" w:hAnsi="Calibri" w:cs="Calibri"/>
        </w:rPr>
        <w:t xml:space="preserve">Research has been presented at regional, national, and/or international conferences </w:t>
      </w:r>
    </w:p>
    <w:p w14:paraId="2858A21C" w14:textId="6B24BEE3" w:rsidR="006D5695" w:rsidRPr="00561E0E" w:rsidRDefault="006D5695" w:rsidP="000D795E">
      <w:pPr>
        <w:pStyle w:val="ListParagraph"/>
        <w:numPr>
          <w:ilvl w:val="0"/>
          <w:numId w:val="19"/>
        </w:numPr>
        <w:rPr>
          <w:rFonts w:ascii="Calibri" w:hAnsi="Calibri" w:cs="Calibri"/>
        </w:rPr>
      </w:pPr>
      <w:r w:rsidRPr="00561E0E">
        <w:rPr>
          <w:rFonts w:ascii="Calibri" w:hAnsi="Calibri" w:cs="Calibri"/>
        </w:rPr>
        <w:t xml:space="preserve">Faculty members who have received this award are not eligible to receive the award again  </w:t>
      </w:r>
    </w:p>
    <w:p w14:paraId="2BD8BF79" w14:textId="77777777" w:rsidR="006D5695" w:rsidRPr="00561E0E" w:rsidRDefault="006D5695" w:rsidP="00F60EB9">
      <w:pPr>
        <w:rPr>
          <w:rFonts w:ascii="Calibri" w:hAnsi="Calibri" w:cs="Calibri"/>
        </w:rPr>
      </w:pPr>
    </w:p>
    <w:p w14:paraId="232914DA" w14:textId="29CEB6DA" w:rsidR="00F60EB9" w:rsidRPr="00561E0E" w:rsidRDefault="00F60EB9" w:rsidP="00F60EB9">
      <w:pPr>
        <w:rPr>
          <w:rFonts w:ascii="Calibri" w:hAnsi="Calibri" w:cs="Calibri"/>
          <w:b/>
        </w:rPr>
      </w:pPr>
      <w:r w:rsidRPr="00561E0E">
        <w:rPr>
          <w:rFonts w:ascii="Calibri" w:hAnsi="Calibri" w:cs="Calibri"/>
          <w:b/>
        </w:rPr>
        <w:t xml:space="preserve">Nomination </w:t>
      </w:r>
    </w:p>
    <w:p w14:paraId="5BFBABA6" w14:textId="7E21175B" w:rsidR="00CD74FB" w:rsidRPr="00561E0E" w:rsidRDefault="00CD74FB" w:rsidP="00CD74FB">
      <w:pPr>
        <w:rPr>
          <w:rFonts w:ascii="Calibri" w:hAnsi="Calibri" w:cs="Calibri"/>
        </w:rPr>
      </w:pPr>
      <w:r w:rsidRPr="00561E0E">
        <w:rPr>
          <w:rFonts w:ascii="Calibri" w:hAnsi="Calibri" w:cs="Calibri"/>
        </w:rPr>
        <w:t xml:space="preserve">Please send the </w:t>
      </w:r>
      <w:r w:rsidR="00B66FFD" w:rsidRPr="00561E0E">
        <w:rPr>
          <w:rFonts w:ascii="Calibri" w:hAnsi="Calibri" w:cs="Calibri"/>
        </w:rPr>
        <w:t xml:space="preserve">completed </w:t>
      </w:r>
      <w:r w:rsidRPr="00561E0E">
        <w:rPr>
          <w:rFonts w:ascii="Calibri" w:hAnsi="Calibri" w:cs="Calibri"/>
        </w:rPr>
        <w:t>no</w:t>
      </w:r>
      <w:r w:rsidR="006E0785" w:rsidRPr="00561E0E">
        <w:rPr>
          <w:rFonts w:ascii="Calibri" w:hAnsi="Calibri" w:cs="Calibri"/>
        </w:rPr>
        <w:t xml:space="preserve">mination form </w:t>
      </w:r>
      <w:r w:rsidR="00B66FFD" w:rsidRPr="00561E0E">
        <w:rPr>
          <w:rFonts w:ascii="Calibri" w:hAnsi="Calibri" w:cs="Calibri"/>
        </w:rPr>
        <w:t xml:space="preserve">and materials </w:t>
      </w:r>
      <w:r w:rsidR="006E0785" w:rsidRPr="00561E0E">
        <w:rPr>
          <w:rFonts w:ascii="Calibri" w:hAnsi="Calibri" w:cs="Calibri"/>
        </w:rPr>
        <w:t xml:space="preserve">to </w:t>
      </w:r>
      <w:r w:rsidR="00680E36" w:rsidRPr="00561E0E">
        <w:rPr>
          <w:rFonts w:ascii="Calibri" w:hAnsi="Calibri" w:cs="Calibri"/>
        </w:rPr>
        <w:t xml:space="preserve">Melanie Johnson </w:t>
      </w:r>
      <w:r w:rsidR="006E0785" w:rsidRPr="00561E0E">
        <w:rPr>
          <w:rFonts w:ascii="Calibri" w:hAnsi="Calibri" w:cs="Calibri"/>
        </w:rPr>
        <w:t>at</w:t>
      </w:r>
      <w:r w:rsidR="00680E36" w:rsidRPr="00561E0E">
        <w:rPr>
          <w:rFonts w:ascii="Calibri" w:hAnsi="Calibri" w:cs="Calibri"/>
        </w:rPr>
        <w:t xml:space="preserve"> </w:t>
      </w:r>
      <w:hyperlink r:id="rId8" w:history="1">
        <w:r w:rsidR="00B66FFD" w:rsidRPr="00561E0E">
          <w:rPr>
            <w:rStyle w:val="Hyperlink"/>
            <w:rFonts w:ascii="Calibri" w:hAnsi="Calibri" w:cs="Calibri"/>
          </w:rPr>
          <w:t>melanie.johnson@unmc.edu</w:t>
        </w:r>
      </w:hyperlink>
      <w:r w:rsidR="00B66FFD" w:rsidRPr="00561E0E">
        <w:rPr>
          <w:rFonts w:ascii="Calibri" w:hAnsi="Calibri" w:cs="Calibri"/>
        </w:rPr>
        <w:t xml:space="preserve"> </w:t>
      </w:r>
      <w:r w:rsidRPr="00561E0E">
        <w:rPr>
          <w:rFonts w:ascii="Calibri" w:hAnsi="Calibri" w:cs="Calibri"/>
          <w:highlight w:val="yellow"/>
        </w:rPr>
        <w:t xml:space="preserve">by </w:t>
      </w:r>
      <w:r w:rsidR="00B66FFD" w:rsidRPr="00561E0E">
        <w:rPr>
          <w:rFonts w:ascii="Calibri" w:hAnsi="Calibri" w:cs="Calibri"/>
          <w:highlight w:val="yellow"/>
        </w:rPr>
        <w:t>July</w:t>
      </w:r>
      <w:r w:rsidR="00680E36" w:rsidRPr="00561E0E">
        <w:rPr>
          <w:rFonts w:ascii="Calibri" w:hAnsi="Calibri" w:cs="Calibri"/>
          <w:highlight w:val="yellow"/>
        </w:rPr>
        <w:t xml:space="preserve"> </w:t>
      </w:r>
      <w:r w:rsidR="00106BB8">
        <w:rPr>
          <w:rFonts w:ascii="Calibri" w:hAnsi="Calibri" w:cs="Calibri"/>
          <w:highlight w:val="yellow"/>
        </w:rPr>
        <w:t>28</w:t>
      </w:r>
      <w:r w:rsidR="00B66FFD" w:rsidRPr="00561E0E">
        <w:rPr>
          <w:rFonts w:ascii="Calibri" w:hAnsi="Calibri" w:cs="Calibri"/>
          <w:highlight w:val="yellow"/>
        </w:rPr>
        <w:t>, 2023</w:t>
      </w:r>
      <w:r w:rsidRPr="00561E0E">
        <w:rPr>
          <w:rFonts w:ascii="Calibri" w:hAnsi="Calibri" w:cs="Calibri"/>
          <w:highlight w:val="yellow"/>
        </w:rPr>
        <w:t>.</w:t>
      </w:r>
      <w:r w:rsidRPr="00561E0E">
        <w:rPr>
          <w:rFonts w:ascii="Calibri" w:hAnsi="Calibri" w:cs="Calibri"/>
        </w:rPr>
        <w:t xml:space="preserve"> </w:t>
      </w:r>
    </w:p>
    <w:p w14:paraId="1385FC0B" w14:textId="3269982E" w:rsidR="00F60EB9" w:rsidRPr="00561E0E" w:rsidRDefault="00F60EB9" w:rsidP="00F60EB9">
      <w:pPr>
        <w:rPr>
          <w:rFonts w:ascii="Calibri" w:hAnsi="Calibri" w:cs="Calibri"/>
        </w:rPr>
      </w:pPr>
    </w:p>
    <w:p w14:paraId="341816C3" w14:textId="228CDBB1" w:rsidR="00FC6961" w:rsidRPr="00561E0E" w:rsidRDefault="00FC6961" w:rsidP="00FC6961">
      <w:pPr>
        <w:rPr>
          <w:rFonts w:ascii="Calibri" w:hAnsi="Calibri" w:cs="Calibri"/>
          <w:b/>
        </w:rPr>
      </w:pPr>
      <w:r w:rsidRPr="00561E0E">
        <w:rPr>
          <w:rFonts w:ascii="Calibri" w:hAnsi="Calibri" w:cs="Calibri"/>
          <w:b/>
        </w:rPr>
        <w:t>Review materials</w:t>
      </w:r>
    </w:p>
    <w:p w14:paraId="1B2E006C" w14:textId="776BE70B" w:rsidR="00FC6961" w:rsidRPr="00561E0E" w:rsidRDefault="00FC6961" w:rsidP="00FC6961">
      <w:pPr>
        <w:rPr>
          <w:rFonts w:ascii="Calibri" w:hAnsi="Calibri" w:cs="Calibri"/>
        </w:rPr>
      </w:pPr>
      <w:r w:rsidRPr="00561E0E">
        <w:rPr>
          <w:rFonts w:ascii="Calibri" w:hAnsi="Calibri" w:cs="Calibri"/>
        </w:rPr>
        <w:t>1.</w:t>
      </w:r>
      <w:r w:rsidRPr="00561E0E">
        <w:rPr>
          <w:rFonts w:ascii="Calibri" w:hAnsi="Calibri" w:cs="Calibri"/>
        </w:rPr>
        <w:tab/>
        <w:t>A copy of the current CV of the nominee</w:t>
      </w:r>
    </w:p>
    <w:p w14:paraId="4ED2F0F2" w14:textId="018B7C26" w:rsidR="00FC6961" w:rsidRPr="00561E0E" w:rsidRDefault="00FC6961" w:rsidP="00FC6961">
      <w:pPr>
        <w:rPr>
          <w:rFonts w:ascii="Calibri" w:hAnsi="Calibri" w:cs="Calibri"/>
        </w:rPr>
      </w:pPr>
      <w:r w:rsidRPr="00561E0E">
        <w:rPr>
          <w:rFonts w:ascii="Calibri" w:hAnsi="Calibri" w:cs="Calibri"/>
        </w:rPr>
        <w:t>2.</w:t>
      </w:r>
      <w:r w:rsidRPr="00561E0E">
        <w:rPr>
          <w:rFonts w:ascii="Calibri" w:hAnsi="Calibri" w:cs="Calibri"/>
        </w:rPr>
        <w:tab/>
        <w:t>Statement of contribution to the advancement of public health science and practice</w:t>
      </w:r>
    </w:p>
    <w:p w14:paraId="0D725938" w14:textId="6AF45C84" w:rsidR="00FC6961" w:rsidRPr="00561E0E" w:rsidRDefault="00FC6961" w:rsidP="00FC6961">
      <w:pPr>
        <w:rPr>
          <w:rFonts w:ascii="Calibri" w:hAnsi="Calibri" w:cs="Calibri"/>
        </w:rPr>
      </w:pPr>
      <w:r w:rsidRPr="00561E0E">
        <w:rPr>
          <w:rFonts w:ascii="Calibri" w:hAnsi="Calibri" w:cs="Calibri"/>
        </w:rPr>
        <w:t>3.</w:t>
      </w:r>
      <w:r w:rsidRPr="00561E0E">
        <w:rPr>
          <w:rFonts w:ascii="Calibri" w:hAnsi="Calibri" w:cs="Calibri"/>
        </w:rPr>
        <w:tab/>
        <w:t xml:space="preserve">Copies of two publications that support </w:t>
      </w:r>
      <w:r w:rsidR="00B66FFD" w:rsidRPr="00561E0E">
        <w:rPr>
          <w:rFonts w:ascii="Calibri" w:hAnsi="Calibri" w:cs="Calibri"/>
        </w:rPr>
        <w:t xml:space="preserve">the </w:t>
      </w:r>
      <w:r w:rsidRPr="00561E0E">
        <w:rPr>
          <w:rFonts w:ascii="Calibri" w:hAnsi="Calibri" w:cs="Calibri"/>
        </w:rPr>
        <w:t xml:space="preserve">candidate’s research program </w:t>
      </w:r>
    </w:p>
    <w:p w14:paraId="6DE0358A" w14:textId="4D72E478" w:rsidR="00C136BA" w:rsidRPr="00561E0E" w:rsidRDefault="00C136BA" w:rsidP="00CD74FB">
      <w:pPr>
        <w:rPr>
          <w:rFonts w:ascii="Calibri" w:hAnsi="Calibri" w:cs="Calibri"/>
        </w:rPr>
      </w:pPr>
    </w:p>
    <w:p w14:paraId="44AEE2F3" w14:textId="77777777" w:rsidR="00C136BA" w:rsidRPr="00561E0E" w:rsidRDefault="00C136BA">
      <w:pPr>
        <w:rPr>
          <w:rFonts w:ascii="Calibri" w:hAnsi="Calibri" w:cs="Calibri"/>
          <w:b/>
        </w:rPr>
      </w:pPr>
      <w:r w:rsidRPr="00561E0E">
        <w:rPr>
          <w:rFonts w:ascii="Calibri" w:hAnsi="Calibri" w:cs="Calibri"/>
          <w:b/>
        </w:rPr>
        <w:br w:type="page"/>
      </w:r>
    </w:p>
    <w:p w14:paraId="4912BAFE" w14:textId="5D3E7A27" w:rsidR="00C136BA" w:rsidRPr="00561E0E" w:rsidRDefault="00C136BA" w:rsidP="00C136BA">
      <w:pPr>
        <w:spacing w:before="25"/>
        <w:ind w:left="2783"/>
        <w:rPr>
          <w:rFonts w:ascii="Calibri" w:hAnsi="Calibri" w:cs="Calibri"/>
          <w:b/>
        </w:rPr>
      </w:pPr>
      <w:r w:rsidRPr="00561E0E">
        <w:rPr>
          <w:rFonts w:ascii="Calibri" w:hAnsi="Calibri" w:cs="Calibri"/>
          <w:b/>
        </w:rPr>
        <w:lastRenderedPageBreak/>
        <w:t xml:space="preserve">Faculty </w:t>
      </w:r>
      <w:r w:rsidR="001A2173" w:rsidRPr="00561E0E">
        <w:rPr>
          <w:rFonts w:ascii="Calibri" w:hAnsi="Calibri" w:cs="Calibri"/>
          <w:b/>
        </w:rPr>
        <w:t xml:space="preserve">Research </w:t>
      </w:r>
      <w:r w:rsidRPr="00561E0E">
        <w:rPr>
          <w:rFonts w:ascii="Calibri" w:hAnsi="Calibri" w:cs="Calibri"/>
          <w:b/>
        </w:rPr>
        <w:t>Award Nomination</w:t>
      </w:r>
    </w:p>
    <w:p w14:paraId="6E9C7EA8" w14:textId="77777777" w:rsidR="00C136BA" w:rsidRPr="00561E0E" w:rsidRDefault="00C136BA" w:rsidP="00C136BA">
      <w:pPr>
        <w:pStyle w:val="BodyText"/>
        <w:spacing w:before="11"/>
        <w:rPr>
          <w:rFonts w:ascii="Calibri" w:hAnsi="Calibri" w:cs="Calibri"/>
          <w:b/>
          <w:sz w:val="24"/>
        </w:rPr>
      </w:pPr>
    </w:p>
    <w:tbl>
      <w:tblPr>
        <w:tblW w:w="9578" w:type="dxa"/>
        <w:tblInd w:w="1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4"/>
        <w:gridCol w:w="114"/>
        <w:gridCol w:w="1406"/>
        <w:gridCol w:w="2430"/>
        <w:gridCol w:w="1350"/>
        <w:gridCol w:w="3024"/>
      </w:tblGrid>
      <w:tr w:rsidR="00C136BA" w:rsidRPr="00561E0E" w14:paraId="583BF70F" w14:textId="77777777" w:rsidTr="004B062B">
        <w:trPr>
          <w:trHeight w:hRule="exact" w:val="278"/>
        </w:trPr>
        <w:tc>
          <w:tcPr>
            <w:tcW w:w="1368" w:type="dxa"/>
            <w:gridSpan w:val="2"/>
          </w:tcPr>
          <w:p w14:paraId="04B3F1D0" w14:textId="54F9A854" w:rsidR="00C136BA" w:rsidRPr="00561E0E" w:rsidRDefault="00C136BA" w:rsidP="004B062B">
            <w:pPr>
              <w:pStyle w:val="TableParagraph"/>
              <w:spacing w:line="262" w:lineRule="exact"/>
              <w:rPr>
                <w:sz w:val="24"/>
                <w:szCs w:val="24"/>
              </w:rPr>
            </w:pPr>
            <w:r w:rsidRPr="00561E0E">
              <w:rPr>
                <w:sz w:val="24"/>
                <w:szCs w:val="24"/>
              </w:rPr>
              <w:t>Nominee</w:t>
            </w:r>
          </w:p>
        </w:tc>
        <w:tc>
          <w:tcPr>
            <w:tcW w:w="8210" w:type="dxa"/>
            <w:gridSpan w:val="4"/>
          </w:tcPr>
          <w:p w14:paraId="065078EE" w14:textId="7891FAE3" w:rsidR="00C136BA" w:rsidRPr="00561E0E" w:rsidRDefault="00C136BA" w:rsidP="004B062B">
            <w:pPr>
              <w:rPr>
                <w:rFonts w:ascii="Calibri" w:hAnsi="Calibri" w:cs="Calibri"/>
              </w:rPr>
            </w:pPr>
          </w:p>
        </w:tc>
      </w:tr>
      <w:tr w:rsidR="00C136BA" w:rsidRPr="00561E0E" w14:paraId="7028F9FD" w14:textId="77777777" w:rsidTr="00C42077">
        <w:trPr>
          <w:trHeight w:hRule="exact" w:val="278"/>
        </w:trPr>
        <w:tc>
          <w:tcPr>
            <w:tcW w:w="2774" w:type="dxa"/>
            <w:gridSpan w:val="3"/>
          </w:tcPr>
          <w:p w14:paraId="75E988E3" w14:textId="5605F39D" w:rsidR="00C136BA" w:rsidRPr="00561E0E" w:rsidRDefault="00C136BA" w:rsidP="004B062B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561E0E">
              <w:rPr>
                <w:sz w:val="24"/>
                <w:szCs w:val="24"/>
              </w:rPr>
              <w:t>Nominee’s Faculty Rank</w:t>
            </w:r>
          </w:p>
        </w:tc>
        <w:tc>
          <w:tcPr>
            <w:tcW w:w="2430" w:type="dxa"/>
          </w:tcPr>
          <w:p w14:paraId="1B356B9F" w14:textId="77D8C54F" w:rsidR="00C136BA" w:rsidRPr="00561E0E" w:rsidRDefault="00C136BA" w:rsidP="004B062B">
            <w:pPr>
              <w:rPr>
                <w:rFonts w:ascii="Calibri" w:hAnsi="Calibri" w:cs="Calibri"/>
              </w:rPr>
            </w:pPr>
          </w:p>
        </w:tc>
        <w:tc>
          <w:tcPr>
            <w:tcW w:w="1350" w:type="dxa"/>
          </w:tcPr>
          <w:p w14:paraId="6B6E6FAD" w14:textId="5A88FC87" w:rsidR="00C136BA" w:rsidRPr="00561E0E" w:rsidRDefault="00C136BA" w:rsidP="004B062B">
            <w:pPr>
              <w:pStyle w:val="TableParagraph"/>
              <w:spacing w:line="264" w:lineRule="exact"/>
              <w:ind w:left="102"/>
              <w:rPr>
                <w:sz w:val="24"/>
                <w:szCs w:val="24"/>
              </w:rPr>
            </w:pPr>
            <w:r w:rsidRPr="00561E0E">
              <w:rPr>
                <w:sz w:val="24"/>
                <w:szCs w:val="24"/>
              </w:rPr>
              <w:t>Department</w:t>
            </w:r>
          </w:p>
        </w:tc>
        <w:tc>
          <w:tcPr>
            <w:tcW w:w="3024" w:type="dxa"/>
          </w:tcPr>
          <w:p w14:paraId="06BF338A" w14:textId="12CD3A11" w:rsidR="00C136BA" w:rsidRPr="00561E0E" w:rsidRDefault="00C136BA" w:rsidP="004B062B">
            <w:pPr>
              <w:rPr>
                <w:rFonts w:ascii="Calibri" w:hAnsi="Calibri" w:cs="Calibri"/>
              </w:rPr>
            </w:pPr>
          </w:p>
        </w:tc>
      </w:tr>
      <w:tr w:rsidR="00C136BA" w:rsidRPr="00561E0E" w14:paraId="21E25225" w14:textId="77777777" w:rsidTr="004B062B">
        <w:trPr>
          <w:trHeight w:hRule="exact" w:val="281"/>
        </w:trPr>
        <w:tc>
          <w:tcPr>
            <w:tcW w:w="9578" w:type="dxa"/>
            <w:gridSpan w:val="6"/>
          </w:tcPr>
          <w:p w14:paraId="6F0B5C56" w14:textId="2931DDB2" w:rsidR="00C136BA" w:rsidRPr="00561E0E" w:rsidRDefault="00C136BA" w:rsidP="004B062B">
            <w:pPr>
              <w:pStyle w:val="TableParagraph"/>
              <w:spacing w:line="263" w:lineRule="exact"/>
              <w:rPr>
                <w:sz w:val="24"/>
                <w:szCs w:val="24"/>
              </w:rPr>
            </w:pPr>
            <w:r w:rsidRPr="00561E0E">
              <w:rPr>
                <w:sz w:val="24"/>
                <w:szCs w:val="24"/>
              </w:rPr>
              <w:t>Brief Statement of Recommendat</w:t>
            </w:r>
            <w:r w:rsidR="00FC6961" w:rsidRPr="00561E0E">
              <w:rPr>
                <w:sz w:val="24"/>
                <w:szCs w:val="24"/>
              </w:rPr>
              <w:t>ion</w:t>
            </w:r>
          </w:p>
        </w:tc>
      </w:tr>
      <w:tr w:rsidR="00C136BA" w:rsidRPr="00561E0E" w14:paraId="0723DB52" w14:textId="77777777" w:rsidTr="004B062B">
        <w:trPr>
          <w:trHeight w:hRule="exact" w:val="2291"/>
        </w:trPr>
        <w:tc>
          <w:tcPr>
            <w:tcW w:w="9578" w:type="dxa"/>
            <w:gridSpan w:val="6"/>
          </w:tcPr>
          <w:p w14:paraId="02761582" w14:textId="064999D7" w:rsidR="00C136BA" w:rsidRPr="00561E0E" w:rsidRDefault="00C136BA" w:rsidP="004B062B">
            <w:pPr>
              <w:rPr>
                <w:rFonts w:ascii="Calibri" w:hAnsi="Calibri" w:cs="Calibri"/>
              </w:rPr>
            </w:pPr>
          </w:p>
        </w:tc>
      </w:tr>
      <w:tr w:rsidR="00C136BA" w:rsidRPr="00561E0E" w14:paraId="182795DC" w14:textId="77777777" w:rsidTr="004B062B">
        <w:trPr>
          <w:trHeight w:hRule="exact" w:val="278"/>
        </w:trPr>
        <w:tc>
          <w:tcPr>
            <w:tcW w:w="1254" w:type="dxa"/>
          </w:tcPr>
          <w:p w14:paraId="05A18A06" w14:textId="1BE7EBFC" w:rsidR="00C136BA" w:rsidRPr="00561E0E" w:rsidRDefault="00C136BA" w:rsidP="004B062B">
            <w:pPr>
              <w:pStyle w:val="TableParagraph"/>
              <w:spacing w:line="264" w:lineRule="exact"/>
              <w:rPr>
                <w:sz w:val="24"/>
                <w:szCs w:val="24"/>
              </w:rPr>
            </w:pPr>
            <w:r w:rsidRPr="00561E0E">
              <w:rPr>
                <w:sz w:val="24"/>
                <w:szCs w:val="24"/>
              </w:rPr>
              <w:t>Nominator</w:t>
            </w:r>
          </w:p>
        </w:tc>
        <w:tc>
          <w:tcPr>
            <w:tcW w:w="8324" w:type="dxa"/>
            <w:gridSpan w:val="5"/>
          </w:tcPr>
          <w:p w14:paraId="2138B940" w14:textId="67E42E63" w:rsidR="00C136BA" w:rsidRPr="00561E0E" w:rsidRDefault="00C136BA" w:rsidP="004B062B">
            <w:pPr>
              <w:rPr>
                <w:rFonts w:ascii="Calibri" w:hAnsi="Calibri" w:cs="Calibri"/>
              </w:rPr>
            </w:pPr>
          </w:p>
        </w:tc>
      </w:tr>
    </w:tbl>
    <w:p w14:paraId="4BB3BAD1" w14:textId="77777777" w:rsidR="00C136BA" w:rsidRPr="00561E0E" w:rsidRDefault="00C136BA" w:rsidP="00795032">
      <w:pPr>
        <w:rPr>
          <w:rFonts w:ascii="Calibri" w:hAnsi="Calibri" w:cs="Calibri"/>
        </w:rPr>
      </w:pPr>
    </w:p>
    <w:sectPr w:rsidR="00C136BA" w:rsidRPr="00561E0E" w:rsidSect="00A1670F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64" w:right="1440" w:bottom="1440" w:left="1440" w:header="360" w:footer="3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E5537" w14:textId="77777777" w:rsidR="008030B8" w:rsidRDefault="008030B8" w:rsidP="009E067E">
      <w:r>
        <w:separator/>
      </w:r>
    </w:p>
  </w:endnote>
  <w:endnote w:type="continuationSeparator" w:id="0">
    <w:p w14:paraId="626FFD60" w14:textId="77777777" w:rsidR="008030B8" w:rsidRDefault="008030B8" w:rsidP="009E06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94656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A32C06C" w14:textId="0C24CFAE" w:rsidR="00FC2847" w:rsidRDefault="00FC2847" w:rsidP="00235C44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A08D10E" w14:textId="77777777" w:rsidR="00FC2847" w:rsidRDefault="00FC2847" w:rsidP="00FC2847">
    <w:pPr>
      <w:pStyle w:val="Footer"/>
      <w:ind w:firstLine="360"/>
    </w:pPr>
  </w:p>
  <w:p w14:paraId="0C0F53C1" w14:textId="77777777" w:rsidR="00CF7B4A" w:rsidRDefault="00CF7B4A"/>
  <w:p w14:paraId="2D6E5ECD" w14:textId="77777777" w:rsidR="00CF7B4A" w:rsidRDefault="00CF7B4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25ECF" w14:textId="1ACAB232" w:rsidR="00FC2847" w:rsidRPr="00FC2847" w:rsidRDefault="00106BB8" w:rsidP="002C7626">
    <w:pPr>
      <w:pStyle w:val="Footer"/>
      <w:framePr w:wrap="none" w:vAnchor="text" w:hAnchor="page" w:x="1462" w:y="-208"/>
      <w:rPr>
        <w:rStyle w:val="PageNumber"/>
        <w:rFonts w:ascii="Arial" w:hAnsi="Arial" w:cs="Arial"/>
        <w:color w:val="303B41" w:themeColor="text2"/>
        <w:sz w:val="16"/>
        <w:szCs w:val="16"/>
      </w:rPr>
    </w:pPr>
    <w:sdt>
      <w:sdtPr>
        <w:rPr>
          <w:rStyle w:val="PageNumber"/>
          <w:rFonts w:ascii="Arial" w:hAnsi="Arial" w:cs="Arial"/>
          <w:color w:val="303B41" w:themeColor="text2"/>
          <w:sz w:val="16"/>
          <w:szCs w:val="16"/>
        </w:rPr>
        <w:id w:val="1411353845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FC2847" w:rsidRPr="00FC2847">
          <w:rPr>
            <w:rStyle w:val="PageNumber"/>
            <w:rFonts w:ascii="Arial" w:hAnsi="Arial" w:cs="Arial"/>
            <w:color w:val="303B41" w:themeColor="text2"/>
            <w:sz w:val="16"/>
            <w:szCs w:val="16"/>
          </w:rPr>
          <w:fldChar w:fldCharType="begin"/>
        </w:r>
        <w:r w:rsidR="00FC2847" w:rsidRPr="00FC2847">
          <w:rPr>
            <w:rStyle w:val="PageNumber"/>
            <w:rFonts w:ascii="Arial" w:hAnsi="Arial" w:cs="Arial"/>
            <w:color w:val="303B41" w:themeColor="text2"/>
            <w:sz w:val="16"/>
            <w:szCs w:val="16"/>
          </w:rPr>
          <w:instrText xml:space="preserve"> PAGE </w:instrText>
        </w:r>
        <w:r w:rsidR="00FC2847" w:rsidRPr="00FC2847">
          <w:rPr>
            <w:rStyle w:val="PageNumber"/>
            <w:rFonts w:ascii="Arial" w:hAnsi="Arial" w:cs="Arial"/>
            <w:color w:val="303B41" w:themeColor="text2"/>
            <w:sz w:val="16"/>
            <w:szCs w:val="16"/>
          </w:rPr>
          <w:fldChar w:fldCharType="separate"/>
        </w:r>
        <w:r w:rsidR="00680E36">
          <w:rPr>
            <w:rStyle w:val="PageNumber"/>
            <w:rFonts w:ascii="Arial" w:hAnsi="Arial" w:cs="Arial"/>
            <w:noProof/>
            <w:color w:val="303B41" w:themeColor="text2"/>
            <w:sz w:val="16"/>
            <w:szCs w:val="16"/>
          </w:rPr>
          <w:t>2</w:t>
        </w:r>
        <w:r w:rsidR="00FC2847" w:rsidRPr="00FC2847">
          <w:rPr>
            <w:rStyle w:val="PageNumber"/>
            <w:rFonts w:ascii="Arial" w:hAnsi="Arial" w:cs="Arial"/>
            <w:color w:val="303B41" w:themeColor="text2"/>
            <w:sz w:val="16"/>
            <w:szCs w:val="16"/>
          </w:rPr>
          <w:fldChar w:fldCharType="end"/>
        </w:r>
        <w:r w:rsidR="00FC2847">
          <w:rPr>
            <w:rStyle w:val="PageNumber"/>
            <w:rFonts w:ascii="Arial" w:hAnsi="Arial" w:cs="Arial"/>
            <w:color w:val="303B41" w:themeColor="text2"/>
            <w:sz w:val="16"/>
            <w:szCs w:val="16"/>
            <w:lang w:val="en-US"/>
          </w:rPr>
          <w:t xml:space="preserve">  |  UNIVERSITY OF NEBRASKA MEDICAL CENTER</w:t>
        </w:r>
        <w:r w:rsidR="00FC2847" w:rsidRPr="00FC2847">
          <w:rPr>
            <w:rStyle w:val="PageNumber"/>
            <w:rFonts w:ascii="Arial" w:hAnsi="Arial" w:cs="Arial"/>
            <w:color w:val="303B41" w:themeColor="text2"/>
            <w:sz w:val="16"/>
            <w:szCs w:val="16"/>
            <w:lang w:val="en-US"/>
          </w:rPr>
          <w:t xml:space="preserve"> </w:t>
        </w:r>
      </w:sdtContent>
    </w:sdt>
  </w:p>
  <w:p w14:paraId="4B0D09E1" w14:textId="58940DD6" w:rsidR="001C1448" w:rsidRPr="002B5418" w:rsidRDefault="001C1448" w:rsidP="00FC2847">
    <w:pPr>
      <w:autoSpaceDE w:val="0"/>
      <w:autoSpaceDN w:val="0"/>
      <w:adjustRightInd w:val="0"/>
      <w:ind w:left="-1080"/>
      <w:rPr>
        <w:rFonts w:ascii="Arial" w:hAnsi="Arial"/>
        <w:color w:val="808080"/>
        <w:sz w:val="16"/>
        <w:szCs w:val="16"/>
      </w:rPr>
    </w:pPr>
  </w:p>
  <w:p w14:paraId="180575E7" w14:textId="77777777" w:rsidR="00CF7B4A" w:rsidRDefault="00CF7B4A"/>
  <w:p w14:paraId="66D2DE2A" w14:textId="77777777" w:rsidR="00CF7B4A" w:rsidRDefault="00CF7B4A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3E3DC" w14:textId="66ED92E8" w:rsidR="00A1670F" w:rsidRDefault="00A1670F">
    <w:pPr>
      <w:pStyle w:val="Footer"/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29C1BF" wp14:editId="58104B72">
          <wp:simplePos x="0" y="0"/>
          <wp:positionH relativeFrom="column">
            <wp:posOffset>5590268</wp:posOffset>
          </wp:positionH>
          <wp:positionV relativeFrom="paragraph">
            <wp:posOffset>-324485</wp:posOffset>
          </wp:positionV>
          <wp:extent cx="914400" cy="369211"/>
          <wp:effectExtent l="0" t="0" r="0" b="0"/>
          <wp:wrapSquare wrapText="bothSides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UNMC_Wordmark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3692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5C905" w14:textId="77777777" w:rsidR="008030B8" w:rsidRDefault="008030B8" w:rsidP="009E067E">
      <w:r>
        <w:separator/>
      </w:r>
    </w:p>
  </w:footnote>
  <w:footnote w:type="continuationSeparator" w:id="0">
    <w:p w14:paraId="573B65CB" w14:textId="77777777" w:rsidR="008030B8" w:rsidRDefault="008030B8" w:rsidP="009E06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D3CD0" w14:textId="2E49998A" w:rsidR="001C1448" w:rsidRDefault="001C1448" w:rsidP="00636982">
    <w:pPr>
      <w:pStyle w:val="Header"/>
      <w:ind w:left="-1440" w:firstLine="360"/>
    </w:pPr>
  </w:p>
  <w:p w14:paraId="719B9631" w14:textId="77777777" w:rsidR="00CF7B4A" w:rsidRDefault="00CF7B4A"/>
  <w:p w14:paraId="7942961D" w14:textId="77777777" w:rsidR="00CF7B4A" w:rsidRDefault="00CF7B4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D2CCD" w14:textId="2C23B0C1" w:rsidR="00A1670F" w:rsidRDefault="007C243D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2DE52E62" wp14:editId="7040B174">
          <wp:simplePos x="0" y="0"/>
          <wp:positionH relativeFrom="column">
            <wp:posOffset>-685800</wp:posOffset>
          </wp:positionH>
          <wp:positionV relativeFrom="paragraph">
            <wp:posOffset>6350</wp:posOffset>
          </wp:positionV>
          <wp:extent cx="7315200" cy="91440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UNMC-Acronym-Header-v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DEC0FF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AD25F4"/>
    <w:multiLevelType w:val="hybridMultilevel"/>
    <w:tmpl w:val="933CE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A1247"/>
    <w:multiLevelType w:val="hybridMultilevel"/>
    <w:tmpl w:val="C6F663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86C4B5D"/>
    <w:multiLevelType w:val="hybridMultilevel"/>
    <w:tmpl w:val="0224975E"/>
    <w:lvl w:ilvl="0" w:tplc="6A2455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716D83"/>
    <w:multiLevelType w:val="hybridMultilevel"/>
    <w:tmpl w:val="978683D2"/>
    <w:lvl w:ilvl="0" w:tplc="6A2455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8809FC"/>
    <w:multiLevelType w:val="hybridMultilevel"/>
    <w:tmpl w:val="53009FE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BF86C71"/>
    <w:multiLevelType w:val="hybridMultilevel"/>
    <w:tmpl w:val="56544504"/>
    <w:lvl w:ilvl="0" w:tplc="6A2455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A60D5E"/>
    <w:multiLevelType w:val="hybridMultilevel"/>
    <w:tmpl w:val="2A321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EB4381"/>
    <w:multiLevelType w:val="hybridMultilevel"/>
    <w:tmpl w:val="E0885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3061F"/>
    <w:multiLevelType w:val="hybridMultilevel"/>
    <w:tmpl w:val="0A5CEC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80263C"/>
    <w:multiLevelType w:val="hybridMultilevel"/>
    <w:tmpl w:val="FDBE1CD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EC60F7A"/>
    <w:multiLevelType w:val="hybridMultilevel"/>
    <w:tmpl w:val="D946EC64"/>
    <w:lvl w:ilvl="0" w:tplc="D4BCEE9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9D213A"/>
    <w:multiLevelType w:val="hybridMultilevel"/>
    <w:tmpl w:val="D080797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616953"/>
    <w:multiLevelType w:val="hybridMultilevel"/>
    <w:tmpl w:val="CE50585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CEF4450"/>
    <w:multiLevelType w:val="hybridMultilevel"/>
    <w:tmpl w:val="CBBC895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F966404"/>
    <w:multiLevelType w:val="hybridMultilevel"/>
    <w:tmpl w:val="562E8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75640A"/>
    <w:multiLevelType w:val="hybridMultilevel"/>
    <w:tmpl w:val="22F46F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CA6EC6"/>
    <w:multiLevelType w:val="hybridMultilevel"/>
    <w:tmpl w:val="BF222A3A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88437B"/>
    <w:multiLevelType w:val="hybridMultilevel"/>
    <w:tmpl w:val="29BA2F7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97F72DD"/>
    <w:multiLevelType w:val="hybridMultilevel"/>
    <w:tmpl w:val="3594B4FA"/>
    <w:lvl w:ilvl="0" w:tplc="1EA4C11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902ED0"/>
    <w:multiLevelType w:val="hybridMultilevel"/>
    <w:tmpl w:val="3A508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CA31FA"/>
    <w:multiLevelType w:val="hybridMultilevel"/>
    <w:tmpl w:val="1CA8B15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139106936">
    <w:abstractNumId w:val="0"/>
  </w:num>
  <w:num w:numId="2" w16cid:durableId="1031341037">
    <w:abstractNumId w:val="7"/>
  </w:num>
  <w:num w:numId="3" w16cid:durableId="939459516">
    <w:abstractNumId w:val="2"/>
  </w:num>
  <w:num w:numId="4" w16cid:durableId="469593558">
    <w:abstractNumId w:val="8"/>
  </w:num>
  <w:num w:numId="5" w16cid:durableId="1225919721">
    <w:abstractNumId w:val="1"/>
  </w:num>
  <w:num w:numId="6" w16cid:durableId="303511437">
    <w:abstractNumId w:val="20"/>
  </w:num>
  <w:num w:numId="7" w16cid:durableId="56326853">
    <w:abstractNumId w:val="10"/>
  </w:num>
  <w:num w:numId="8" w16cid:durableId="940143319">
    <w:abstractNumId w:val="6"/>
  </w:num>
  <w:num w:numId="9" w16cid:durableId="1293095702">
    <w:abstractNumId w:val="3"/>
  </w:num>
  <w:num w:numId="10" w16cid:durableId="1368481986">
    <w:abstractNumId w:val="17"/>
  </w:num>
  <w:num w:numId="11" w16cid:durableId="1851798618">
    <w:abstractNumId w:val="12"/>
  </w:num>
  <w:num w:numId="12" w16cid:durableId="747505434">
    <w:abstractNumId w:val="13"/>
  </w:num>
  <w:num w:numId="13" w16cid:durableId="674722068">
    <w:abstractNumId w:val="14"/>
  </w:num>
  <w:num w:numId="14" w16cid:durableId="113522148">
    <w:abstractNumId w:val="4"/>
  </w:num>
  <w:num w:numId="15" w16cid:durableId="1116217768">
    <w:abstractNumId w:val="21"/>
  </w:num>
  <w:num w:numId="16" w16cid:durableId="923683302">
    <w:abstractNumId w:val="18"/>
  </w:num>
  <w:num w:numId="17" w16cid:durableId="1558203687">
    <w:abstractNumId w:val="5"/>
  </w:num>
  <w:num w:numId="18" w16cid:durableId="1864441885">
    <w:abstractNumId w:val="15"/>
  </w:num>
  <w:num w:numId="19" w16cid:durableId="2140996875">
    <w:abstractNumId w:val="9"/>
  </w:num>
  <w:num w:numId="20" w16cid:durableId="140460859">
    <w:abstractNumId w:val="19"/>
  </w:num>
  <w:num w:numId="21" w16cid:durableId="653680238">
    <w:abstractNumId w:val="16"/>
  </w:num>
  <w:num w:numId="22" w16cid:durableId="17420248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DOxNDQ3N7AEcpR0lIJTi4sz8/NACkxrAURfog4sAAAA"/>
  </w:docVars>
  <w:rsids>
    <w:rsidRoot w:val="00D954A2"/>
    <w:rsid w:val="000275F5"/>
    <w:rsid w:val="0005083C"/>
    <w:rsid w:val="00055054"/>
    <w:rsid w:val="00055FD2"/>
    <w:rsid w:val="00057088"/>
    <w:rsid w:val="000718B7"/>
    <w:rsid w:val="000D795E"/>
    <w:rsid w:val="00106BB8"/>
    <w:rsid w:val="00111B94"/>
    <w:rsid w:val="00132357"/>
    <w:rsid w:val="001A2173"/>
    <w:rsid w:val="001B23F0"/>
    <w:rsid w:val="001C1448"/>
    <w:rsid w:val="001C2684"/>
    <w:rsid w:val="001D1C00"/>
    <w:rsid w:val="001D3D7E"/>
    <w:rsid w:val="001E70AD"/>
    <w:rsid w:val="00244919"/>
    <w:rsid w:val="002539D7"/>
    <w:rsid w:val="00254556"/>
    <w:rsid w:val="00254CF4"/>
    <w:rsid w:val="0028303C"/>
    <w:rsid w:val="00295488"/>
    <w:rsid w:val="002B5418"/>
    <w:rsid w:val="002B796B"/>
    <w:rsid w:val="002C7626"/>
    <w:rsid w:val="00303B64"/>
    <w:rsid w:val="00312556"/>
    <w:rsid w:val="003163F5"/>
    <w:rsid w:val="00353228"/>
    <w:rsid w:val="00374CEA"/>
    <w:rsid w:val="003C2A3C"/>
    <w:rsid w:val="003E2F12"/>
    <w:rsid w:val="004767D6"/>
    <w:rsid w:val="00481A7C"/>
    <w:rsid w:val="004C389F"/>
    <w:rsid w:val="004D2DDF"/>
    <w:rsid w:val="004E5032"/>
    <w:rsid w:val="00561E0E"/>
    <w:rsid w:val="00565563"/>
    <w:rsid w:val="005829B1"/>
    <w:rsid w:val="005D32A3"/>
    <w:rsid w:val="005E2352"/>
    <w:rsid w:val="0063108F"/>
    <w:rsid w:val="00636982"/>
    <w:rsid w:val="00645689"/>
    <w:rsid w:val="006527C5"/>
    <w:rsid w:val="00663ECB"/>
    <w:rsid w:val="00680E36"/>
    <w:rsid w:val="00683BBD"/>
    <w:rsid w:val="006B69D4"/>
    <w:rsid w:val="006C1428"/>
    <w:rsid w:val="006D5695"/>
    <w:rsid w:val="006E0785"/>
    <w:rsid w:val="006E2089"/>
    <w:rsid w:val="00700CF7"/>
    <w:rsid w:val="0070213D"/>
    <w:rsid w:val="007625D7"/>
    <w:rsid w:val="007663F9"/>
    <w:rsid w:val="00795032"/>
    <w:rsid w:val="007A753A"/>
    <w:rsid w:val="007B48A6"/>
    <w:rsid w:val="007C243D"/>
    <w:rsid w:val="007D2325"/>
    <w:rsid w:val="008030B8"/>
    <w:rsid w:val="00814791"/>
    <w:rsid w:val="00833AB4"/>
    <w:rsid w:val="008E4FF3"/>
    <w:rsid w:val="009B3A82"/>
    <w:rsid w:val="009E067E"/>
    <w:rsid w:val="00A111E8"/>
    <w:rsid w:val="00A1670F"/>
    <w:rsid w:val="00A214F6"/>
    <w:rsid w:val="00A31D2E"/>
    <w:rsid w:val="00A44BBD"/>
    <w:rsid w:val="00A63EE1"/>
    <w:rsid w:val="00AD5904"/>
    <w:rsid w:val="00B52DC2"/>
    <w:rsid w:val="00B66FFD"/>
    <w:rsid w:val="00B77D87"/>
    <w:rsid w:val="00BB18C0"/>
    <w:rsid w:val="00BF36CC"/>
    <w:rsid w:val="00C136BA"/>
    <w:rsid w:val="00C34C74"/>
    <w:rsid w:val="00C42077"/>
    <w:rsid w:val="00C86B9F"/>
    <w:rsid w:val="00CA476D"/>
    <w:rsid w:val="00CC1ADC"/>
    <w:rsid w:val="00CC1E9A"/>
    <w:rsid w:val="00CC2178"/>
    <w:rsid w:val="00CC43A7"/>
    <w:rsid w:val="00CD74FB"/>
    <w:rsid w:val="00CF22AD"/>
    <w:rsid w:val="00CF7B4A"/>
    <w:rsid w:val="00D04BFB"/>
    <w:rsid w:val="00D42CA4"/>
    <w:rsid w:val="00D954A2"/>
    <w:rsid w:val="00DB0078"/>
    <w:rsid w:val="00DB411F"/>
    <w:rsid w:val="00E1051F"/>
    <w:rsid w:val="00E24C2A"/>
    <w:rsid w:val="00E53D77"/>
    <w:rsid w:val="00E54D81"/>
    <w:rsid w:val="00E87E9C"/>
    <w:rsid w:val="00EA6924"/>
    <w:rsid w:val="00EA7646"/>
    <w:rsid w:val="00F223B8"/>
    <w:rsid w:val="00F23099"/>
    <w:rsid w:val="00F46732"/>
    <w:rsid w:val="00F47E52"/>
    <w:rsid w:val="00F60EB9"/>
    <w:rsid w:val="00F85C39"/>
    <w:rsid w:val="00FC2847"/>
    <w:rsid w:val="00FC6961"/>
    <w:rsid w:val="00FD0BA4"/>
    <w:rsid w:val="00FE28A1"/>
    <w:rsid w:val="00FE632E"/>
    <w:rsid w:val="00FF4DD4"/>
    <w:rsid w:val="0232F5D2"/>
    <w:rsid w:val="057F3ED4"/>
    <w:rsid w:val="0C0FD31C"/>
    <w:rsid w:val="169716A6"/>
    <w:rsid w:val="184474EC"/>
    <w:rsid w:val="1A4773A2"/>
    <w:rsid w:val="1BAE4F6E"/>
    <w:rsid w:val="1DAC92D9"/>
    <w:rsid w:val="1E3E28AF"/>
    <w:rsid w:val="20859E6A"/>
    <w:rsid w:val="272FC912"/>
    <w:rsid w:val="2B99F2F4"/>
    <w:rsid w:val="30C6049B"/>
    <w:rsid w:val="3EFACB91"/>
    <w:rsid w:val="3FE9E5CD"/>
    <w:rsid w:val="42F0D50F"/>
    <w:rsid w:val="47CA829A"/>
    <w:rsid w:val="6837EC5D"/>
    <w:rsid w:val="6B59EADC"/>
    <w:rsid w:val="73A30218"/>
    <w:rsid w:val="7F0DF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8A86115"/>
  <w15:chartTrackingRefBased/>
  <w15:docId w15:val="{AAC6F6D6-9F39-474B-86D2-A7AC4CB13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4E5838"/>
    <w:pPr>
      <w:keepNext/>
      <w:jc w:val="center"/>
      <w:outlineLvl w:val="0"/>
    </w:pPr>
    <w:rPr>
      <w:sz w:val="52"/>
      <w:szCs w:val="20"/>
    </w:rPr>
  </w:style>
  <w:style w:type="paragraph" w:styleId="Heading2">
    <w:name w:val="heading 2"/>
    <w:basedOn w:val="Normal"/>
    <w:next w:val="Normal"/>
    <w:link w:val="Heading2Char"/>
    <w:qFormat/>
    <w:rsid w:val="00CC1E9A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B2345D"/>
    <w:rPr>
      <w:color w:val="0000FF"/>
      <w:u w:val="single"/>
    </w:rPr>
  </w:style>
  <w:style w:type="paragraph" w:styleId="NormalWeb">
    <w:name w:val="Normal (Web)"/>
    <w:basedOn w:val="Normal"/>
    <w:rsid w:val="0046159C"/>
    <w:pPr>
      <w:spacing w:before="100" w:beforeAutospacing="1" w:after="100" w:afterAutospacing="1"/>
    </w:pPr>
  </w:style>
  <w:style w:type="paragraph" w:styleId="BodyText">
    <w:name w:val="Body Text"/>
    <w:basedOn w:val="Normal"/>
    <w:rsid w:val="00046B8B"/>
    <w:rPr>
      <w:i/>
      <w:iCs/>
      <w:sz w:val="20"/>
    </w:rPr>
  </w:style>
  <w:style w:type="paragraph" w:styleId="BodyText2">
    <w:name w:val="Body Text 2"/>
    <w:basedOn w:val="Normal"/>
    <w:rsid w:val="00046B8B"/>
    <w:pPr>
      <w:spacing w:after="120" w:line="480" w:lineRule="auto"/>
    </w:pPr>
  </w:style>
  <w:style w:type="paragraph" w:styleId="Header">
    <w:name w:val="header"/>
    <w:basedOn w:val="Normal"/>
    <w:link w:val="HeaderChar"/>
    <w:rsid w:val="009E067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rsid w:val="009E067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E067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E067E"/>
    <w:rPr>
      <w:sz w:val="24"/>
      <w:szCs w:val="24"/>
    </w:rPr>
  </w:style>
  <w:style w:type="character" w:customStyle="1" w:styleId="Heading2Char">
    <w:name w:val="Heading 2 Char"/>
    <w:link w:val="Heading2"/>
    <w:rsid w:val="00CC1E9A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rsid w:val="009B3A8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B3A82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0718B7"/>
    <w:pPr>
      <w:ind w:left="720"/>
      <w:contextualSpacing/>
    </w:pPr>
  </w:style>
  <w:style w:type="character" w:styleId="PageNumber">
    <w:name w:val="page number"/>
    <w:basedOn w:val="DefaultParagraphFont"/>
    <w:rsid w:val="00BF36CC"/>
  </w:style>
  <w:style w:type="paragraph" w:customStyle="1" w:styleId="paragraph">
    <w:name w:val="paragraph"/>
    <w:basedOn w:val="Normal"/>
    <w:rsid w:val="0070213D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70213D"/>
  </w:style>
  <w:style w:type="character" w:customStyle="1" w:styleId="eop">
    <w:name w:val="eop"/>
    <w:basedOn w:val="DefaultParagraphFont"/>
    <w:rsid w:val="0070213D"/>
  </w:style>
  <w:style w:type="paragraph" w:customStyle="1" w:styleId="TableParagraph">
    <w:name w:val="Table Paragraph"/>
    <w:basedOn w:val="Normal"/>
    <w:uiPriority w:val="1"/>
    <w:qFormat/>
    <w:rsid w:val="00C136BA"/>
    <w:pPr>
      <w:widowControl w:val="0"/>
      <w:autoSpaceDE w:val="0"/>
      <w:autoSpaceDN w:val="0"/>
      <w:spacing w:line="261" w:lineRule="exact"/>
      <w:ind w:left="101"/>
    </w:pPr>
    <w:rPr>
      <w:rFonts w:ascii="Calibri" w:eastAsia="Calibri" w:hAnsi="Calibri" w:cs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66F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6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3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7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6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0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4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4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6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3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7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1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0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9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4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lanie.johnson@unmc.edu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UNMC-Theme1">
  <a:themeElements>
    <a:clrScheme name="Custom 1">
      <a:dk1>
        <a:sysClr val="windowText" lastClr="000000"/>
      </a:dk1>
      <a:lt1>
        <a:sysClr val="window" lastClr="FFFFFF"/>
      </a:lt1>
      <a:dk2>
        <a:srgbClr val="303B41"/>
      </a:dk2>
      <a:lt2>
        <a:srgbClr val="DCDDDF"/>
      </a:lt2>
      <a:accent1>
        <a:srgbClr val="AD122A"/>
      </a:accent1>
      <a:accent2>
        <a:srgbClr val="005E63"/>
      </a:accent2>
      <a:accent3>
        <a:srgbClr val="00B2B9"/>
      </a:accent3>
      <a:accent4>
        <a:srgbClr val="A1B426"/>
      </a:accent4>
      <a:accent5>
        <a:srgbClr val="F26721"/>
      </a:accent5>
      <a:accent6>
        <a:srgbClr val="FCB614"/>
      </a:accent6>
      <a:hlink>
        <a:srgbClr val="002957"/>
      </a:hlink>
      <a:folHlink>
        <a:srgbClr val="129DBF"/>
      </a:folHlink>
    </a:clrScheme>
    <a:fontScheme name="Offic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UNMC-Theme1" id="{8EF01B1E-9DFC-494C-AC3E-5BE6BC8B2399}" vid="{BBF8300F-5B1F-C149-BD60-AC602127EF1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05DBC80-9CB9-4071-9652-8AC0074A8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63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ebraska Medical Center</Company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Nebraska Medical Center</dc:creator>
  <cp:keywords/>
  <cp:lastModifiedBy>Jensen, Wendi C</cp:lastModifiedBy>
  <cp:revision>5</cp:revision>
  <cp:lastPrinted>2021-02-26T13:37:00Z</cp:lastPrinted>
  <dcterms:created xsi:type="dcterms:W3CDTF">2023-06-27T16:29:00Z</dcterms:created>
  <dcterms:modified xsi:type="dcterms:W3CDTF">2023-07-03T15:28:00Z</dcterms:modified>
</cp:coreProperties>
</file>